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89864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4FFAD9A4" wp14:editId="657C53F3">
                <wp:simplePos x="0" y="0"/>
                <wp:positionH relativeFrom="margin">
                  <wp:posOffset>0</wp:posOffset>
                </wp:positionH>
                <wp:positionV relativeFrom="margin">
                  <wp:posOffset>399415</wp:posOffset>
                </wp:positionV>
                <wp:extent cx="5943600" cy="90582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9058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E2C55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31D78F6C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5A5F435" w14:textId="77777777" w:rsidR="00F63EA8" w:rsidRPr="00F63EA8" w:rsidRDefault="00F63EA8" w:rsidP="00F63E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</w:rPr>
                              <w:t xml:space="preserve">I believe in keeping my clients informed about my efforts on their behalf.  That's why I wanted to share with you my marketing plan for your property.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3A966427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lace a "For Sale" sign by the curb. </w:t>
                            </w:r>
                          </w:p>
                          <w:p w14:paraId="368D1046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Take photographs of your home's interior and exterior for display in brochures and online. </w:t>
                            </w:r>
                          </w:p>
                          <w:p w14:paraId="5CB61AAE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ist your home with the Multiple Listing Service® (MLS®). </w:t>
                            </w:r>
                          </w:p>
                          <w:p w14:paraId="512A6977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repare a property brief with photos highlighting the most important and desirable aspects of your home. </w:t>
                            </w:r>
                          </w:p>
                          <w:p w14:paraId="631CD56B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Make this brief available to prospective buyers in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en House showings</w:t>
                            </w: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643445E2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end this property brief to other agents in the area, along with a letter or call discussing your home's strongest selling points. </w:t>
                            </w:r>
                          </w:p>
                          <w:p w14:paraId="4469CB0A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eave a supply of these briefs in a curbside display case in front of your home. </w:t>
                            </w:r>
                          </w:p>
                          <w:p w14:paraId="299F139A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mplement a comprehensive Internet marketing strategy. </w:t>
                            </w:r>
                          </w:p>
                          <w:p w14:paraId="56BFD409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nstall a lockbox to aid in showing your home to prospective buyers. </w:t>
                            </w:r>
                          </w:p>
                          <w:p w14:paraId="183635FD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repare advertisements for your property and place them where they will be seen by potential buyers. </w:t>
                            </w:r>
                          </w:p>
                          <w:p w14:paraId="72C1E0C8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end direct mailings to your neighbors, followed by a phone call, to enlist their help in finding a desirable new neighbor. </w:t>
                            </w:r>
                          </w:p>
                          <w:p w14:paraId="12D94980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repare your home for showings. </w:t>
                            </w:r>
                          </w:p>
                          <w:p w14:paraId="34E57C42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nduct individual showings of your home. </w:t>
                            </w:r>
                          </w:p>
                          <w:p w14:paraId="62DCB1C3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nduct an "Open House" showing. </w:t>
                            </w:r>
                          </w:p>
                          <w:p w14:paraId="479C721C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ollow up on all leads generated by our efforts. </w:t>
                            </w:r>
                          </w:p>
                          <w:p w14:paraId="57D28811" w14:textId="77777777" w:rsidR="00F63EA8" w:rsidRPr="00F63EA8" w:rsidRDefault="00F63EA8" w:rsidP="00F63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ay in touch with you.</w:t>
                            </w:r>
                          </w:p>
                          <w:p w14:paraId="42BAE398" w14:textId="77777777" w:rsidR="00F63EA8" w:rsidRPr="00F63EA8" w:rsidRDefault="00F63EA8" w:rsidP="00F63E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7EC9C13" w14:textId="7EA7246B" w:rsidR="00F63EA8" w:rsidRPr="00F63EA8" w:rsidRDefault="00F63EA8" w:rsidP="00F63E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</w:rPr>
                              <w:t>Keep you updated on our efforts and local market conditions, to discuss possible ways to improve the marketability of your home and to listen to your input.</w:t>
                            </w:r>
                            <w:r w:rsidR="0066420C"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bookmarkStart w:id="0" w:name="_GoBack"/>
                            <w:bookmarkEnd w:id="0"/>
                            <w:r w:rsidRPr="00F63EA8">
                              <w:rPr>
                                <w:rFonts w:asciiTheme="minorHAnsi" w:hAnsiTheme="minorHAnsi" w:cstheme="minorHAnsi"/>
                              </w:rPr>
                              <w:t xml:space="preserve">Don't hesitate to contact me at [PHONE] if you have any suggestions or questions. </w:t>
                            </w:r>
                          </w:p>
                          <w:p w14:paraId="5B2C663C" w14:textId="77777777" w:rsidR="00F63EA8" w:rsidRPr="00F63EA8" w:rsidRDefault="00F63EA8" w:rsidP="00F63E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15AE3C3" w14:textId="77777777" w:rsidR="001E3352" w:rsidRPr="004C7D9D" w:rsidRDefault="00F63EA8" w:rsidP="00F63E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63EA8">
                              <w:rPr>
                                <w:rFonts w:asciiTheme="minorHAnsi" w:hAnsiTheme="minorHAnsi" w:cstheme="minorHAnsi"/>
                              </w:rPr>
                              <w:t>It's my pleasure to help you achieve your real estate goals, and I'll continue to keep you informed throughout the process.</w:t>
                            </w:r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14:paraId="26E0931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1078D99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7403AB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619558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4F3B83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24F0214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2B3A6DB3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7B8F46FD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FAD9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1.45pt;width:468pt;height:713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" filled="f" stroked="f">
                <v:textbox>
                  <w:txbxContent>
                    <w:p w14:paraId="425E2C55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31D78F6C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5A5F435" w14:textId="77777777" w:rsidR="00F63EA8" w:rsidRPr="00F63EA8" w:rsidRDefault="00F63EA8" w:rsidP="00F63E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</w:rPr>
                        <w:t xml:space="preserve">I believe in keeping my clients informed about my efforts on their behalf.  That's why I wanted to share with you my marketing plan for your property. </w:t>
                      </w:r>
                      <w:r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3A966427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lace a "For Sale" sign by the curb. </w:t>
                      </w:r>
                    </w:p>
                    <w:p w14:paraId="368D1046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Take photographs of your home's interior and exterior for display in brochures and online. </w:t>
                      </w:r>
                    </w:p>
                    <w:p w14:paraId="5CB61AAE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ist your home with the Multiple Listing Service® (MLS®). </w:t>
                      </w:r>
                    </w:p>
                    <w:p w14:paraId="512A6977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repare a property brief with photos highlighting the most important and desirable aspects of your home. </w:t>
                      </w:r>
                    </w:p>
                    <w:p w14:paraId="631CD56B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Make this brief available to prospective buyers in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en House showings</w:t>
                      </w: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643445E2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end this property brief to other agents in the area, along with a letter or call discussing your home's strongest selling points. </w:t>
                      </w:r>
                    </w:p>
                    <w:p w14:paraId="4469CB0A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eave a supply of these briefs in a curbside display case in front of your home. </w:t>
                      </w:r>
                    </w:p>
                    <w:p w14:paraId="299F139A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mplement a comprehensive Internet marketing strategy. </w:t>
                      </w:r>
                    </w:p>
                    <w:p w14:paraId="56BFD409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nstall a lockbox to aid in showing your home to prospective buyers. </w:t>
                      </w:r>
                    </w:p>
                    <w:p w14:paraId="183635FD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repare advertisements for your property and place them where they will be seen by potential buyers. </w:t>
                      </w:r>
                    </w:p>
                    <w:p w14:paraId="72C1E0C8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end direct mailings to your neighbors, followed by a phone call, to enlist their help in finding a desirable new neighbor. </w:t>
                      </w:r>
                    </w:p>
                    <w:p w14:paraId="12D94980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repare your home for showings. </w:t>
                      </w:r>
                    </w:p>
                    <w:p w14:paraId="34E57C42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nduct individual showings of your home. </w:t>
                      </w:r>
                    </w:p>
                    <w:p w14:paraId="62DCB1C3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nduct an "Open House" showing. </w:t>
                      </w:r>
                    </w:p>
                    <w:p w14:paraId="479C721C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Follow up on all leads generated by our efforts. </w:t>
                      </w:r>
                    </w:p>
                    <w:p w14:paraId="57D28811" w14:textId="77777777" w:rsidR="00F63EA8" w:rsidRPr="00F63EA8" w:rsidRDefault="00F63EA8" w:rsidP="00F63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ay in touch with you.</w:t>
                      </w:r>
                    </w:p>
                    <w:p w14:paraId="42BAE398" w14:textId="77777777" w:rsidR="00F63EA8" w:rsidRPr="00F63EA8" w:rsidRDefault="00F63EA8" w:rsidP="00F63E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7EC9C13" w14:textId="7EA7246B" w:rsidR="00F63EA8" w:rsidRPr="00F63EA8" w:rsidRDefault="00F63EA8" w:rsidP="00F63E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</w:rPr>
                        <w:t>Keep you updated on our efforts and local market conditions, to discuss possible ways to improve the marketability of your home and to listen to your input.</w:t>
                      </w:r>
                      <w:r w:rsidR="0066420C"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bookmarkStart w:id="1" w:name="_GoBack"/>
                      <w:bookmarkEnd w:id="1"/>
                      <w:r w:rsidRPr="00F63EA8">
                        <w:rPr>
                          <w:rFonts w:asciiTheme="minorHAnsi" w:hAnsiTheme="minorHAnsi" w:cstheme="minorHAnsi"/>
                        </w:rPr>
                        <w:t xml:space="preserve">Don't hesitate to contact me at [PHONE] if you have any suggestions or questions. </w:t>
                      </w:r>
                    </w:p>
                    <w:p w14:paraId="5B2C663C" w14:textId="77777777" w:rsidR="00F63EA8" w:rsidRPr="00F63EA8" w:rsidRDefault="00F63EA8" w:rsidP="00F63E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15AE3C3" w14:textId="77777777" w:rsidR="001E3352" w:rsidRPr="004C7D9D" w:rsidRDefault="00F63EA8" w:rsidP="00F63E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63EA8">
                        <w:rPr>
                          <w:rFonts w:asciiTheme="minorHAnsi" w:hAnsiTheme="minorHAnsi" w:cstheme="minorHAnsi"/>
                        </w:rPr>
                        <w:t>It's my pleasure to help you achieve your real estate goals, and I'll continue to keep you informed throughout the process.</w:t>
                      </w:r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14:paraId="26E0931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1078D99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7403AB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619558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4F3B83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24F0214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2B3A6DB3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7B8F46FD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DCD7B" w14:textId="77777777" w:rsidR="00D55058" w:rsidRDefault="00D55058" w:rsidP="00C45210">
      <w:pPr>
        <w:spacing w:after="0" w:line="240" w:lineRule="auto"/>
      </w:pPr>
      <w:r>
        <w:separator/>
      </w:r>
    </w:p>
  </w:endnote>
  <w:endnote w:type="continuationSeparator" w:id="0">
    <w:p w14:paraId="163A4EFE" w14:textId="77777777" w:rsidR="00D55058" w:rsidRDefault="00D55058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3AA3F6" w14:textId="27ACAC40" w:rsidR="00753396" w:rsidRPr="0066420C" w:rsidRDefault="0066420C" w:rsidP="0066420C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24651" w14:textId="77777777" w:rsidR="00D55058" w:rsidRDefault="00D55058" w:rsidP="00C45210">
      <w:pPr>
        <w:spacing w:after="0" w:line="240" w:lineRule="auto"/>
      </w:pPr>
      <w:r>
        <w:separator/>
      </w:r>
    </w:p>
  </w:footnote>
  <w:footnote w:type="continuationSeparator" w:id="0">
    <w:p w14:paraId="5B1FCAD2" w14:textId="77777777" w:rsidR="00D55058" w:rsidRDefault="00D55058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0F253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4189091" wp14:editId="1D6EE544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7282"/>
    <w:rsid w:val="0015622A"/>
    <w:rsid w:val="001D2601"/>
    <w:rsid w:val="001E006A"/>
    <w:rsid w:val="001E3352"/>
    <w:rsid w:val="00250F04"/>
    <w:rsid w:val="002C5183"/>
    <w:rsid w:val="003B25AA"/>
    <w:rsid w:val="003C3A62"/>
    <w:rsid w:val="0045386A"/>
    <w:rsid w:val="004C7D9D"/>
    <w:rsid w:val="0051726E"/>
    <w:rsid w:val="00584B59"/>
    <w:rsid w:val="005D243D"/>
    <w:rsid w:val="005E6285"/>
    <w:rsid w:val="00611788"/>
    <w:rsid w:val="0066420C"/>
    <w:rsid w:val="00670015"/>
    <w:rsid w:val="006734EB"/>
    <w:rsid w:val="00682745"/>
    <w:rsid w:val="006B6C64"/>
    <w:rsid w:val="006D3505"/>
    <w:rsid w:val="00702F06"/>
    <w:rsid w:val="00753396"/>
    <w:rsid w:val="007C47E0"/>
    <w:rsid w:val="00833975"/>
    <w:rsid w:val="00861057"/>
    <w:rsid w:val="0086194F"/>
    <w:rsid w:val="008632AD"/>
    <w:rsid w:val="008A2611"/>
    <w:rsid w:val="00902B72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B22414"/>
    <w:rsid w:val="00B42E00"/>
    <w:rsid w:val="00C1430A"/>
    <w:rsid w:val="00C45210"/>
    <w:rsid w:val="00C7219D"/>
    <w:rsid w:val="00CA77A9"/>
    <w:rsid w:val="00CF34D8"/>
    <w:rsid w:val="00D55058"/>
    <w:rsid w:val="00E42718"/>
    <w:rsid w:val="00E64A1A"/>
    <w:rsid w:val="00E92566"/>
    <w:rsid w:val="00F37345"/>
    <w:rsid w:val="00F56726"/>
    <w:rsid w:val="00F63EA8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DBB35D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39:00Z</dcterms:created>
  <dcterms:modified xsi:type="dcterms:W3CDTF">2019-10-14T05:39:00Z</dcterms:modified>
</cp:coreProperties>
</file>